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riam Schonbru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ri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onbru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17 Grove Street, Skokie, IL, USA Skokie, IL, USA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riams8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1488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cha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8/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